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platform---infrastructure---security"/>
      <w:bookmarkEnd w:id="22"/>
      <w:r>
        <w:t xml:space="preserve">Principal Software Engineer : Platform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highlights-of-technical-career"/>
      <w:bookmarkEnd w:id="25"/>
      <w:r>
        <w:t xml:space="preserve">Highlights of Technical Career</w:t>
      </w:r>
    </w:p>
    <w:p>
      <w:pPr>
        <w:pStyle w:val="Heading4"/>
      </w:pPr>
      <w:bookmarkStart w:id="26" w:name="created-the-access-and-identity-system-for-stitch-fix-algorithms"/>
      <w:bookmarkEnd w:id="26"/>
      <w:r>
        <w:t xml:space="preserve">Created the Access and Identity system for Stitch Fix Algorithms</w:t>
      </w:r>
    </w:p>
    <w:p>
      <w:pPr>
        <w:pStyle w:val="FirstParagraph"/>
      </w:pPr>
      <w:r>
        <w:t xml:space="preserve">It was the means by which an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invented-a-self-updating-signed-binary-tool-distribution-and-execution-framework"/>
      <w:bookmarkEnd w:id="27"/>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dreamed-up-apple-pays-test-driven-cloud-based-cicd-pipeline"/>
      <w:bookmarkEnd w:id="28"/>
      <w:r>
        <w:t xml:space="preserve">Dreamed Up 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made-an-application-stack-prototyping-and-orchestration-suite"/>
      <w:bookmarkEnd w:id="29"/>
      <w:r>
        <w:t xml:space="preserve">Made an 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built-static-code-analysis-tools-for-puppet-modules"/>
      <w:bookmarkEnd w:id="30"/>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wrote-us-banks-encryption-key-management-and-delivery-system"/>
      <w:bookmarkEnd w:id="31"/>
      <w:r>
        <w:t xml:space="preserve">Wrote 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designed-a-credit-card-pan-encryption-and-tokenization-system"/>
      <w:bookmarkEnd w:id="32"/>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created-hardened-lamp-stacks-for-pci-compliant-credit-card-processing-applications"/>
      <w:bookmarkEnd w:id="33"/>
      <w:r>
        <w:t xml:space="preserve">Created 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built-and-maintained-web-application-firewalls"/>
      <w:bookmarkEnd w:id="34"/>
      <w:r>
        <w:t xml:space="preserve">Built and Maintained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Github</w:t>
      </w:r>
      <w:r>
        <w:t xml:space="preserve"> </w:t>
      </w:r>
      <w:hyperlink r:id="rId37">
        <w:r>
          <w:rPr>
            <w:rStyle w:val="Hyperlink"/>
          </w:rPr>
          <w:t xml:space="preserve">https://github.com/nikogura</w:t>
        </w:r>
      </w:hyperlink>
    </w:p>
    <w:p>
      <w:pPr>
        <w:pStyle w:val="BodyText"/>
      </w:pPr>
      <w:r>
        <w:rPr>
          <w:i/>
        </w:rPr>
        <w:t xml:space="preserve">LinkedIn</w:t>
      </w:r>
      <w:r>
        <w:t xml:space="preserve"> </w:t>
      </w:r>
      <w:hyperlink r:id="rId38">
        <w:r>
          <w:rPr>
            <w:rStyle w:val="Hyperlink"/>
          </w:rPr>
          <w:t xml:space="preserve">https://www.linkedin.com/in/nik-ogura-44373492/</w:t>
        </w:r>
      </w:hyperlink>
    </w:p>
    <w:p>
      <w:pPr>
        <w:pStyle w:val="Heading1"/>
      </w:pPr>
      <w:bookmarkStart w:id="39" w:name="technical-background"/>
      <w:bookmarkEnd w:id="39"/>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0" w:name="open-source-projects"/>
      <w:bookmarkEnd w:id="40"/>
      <w:r>
        <w:t xml:space="preserve">Open Source Projects:</w:t>
      </w:r>
    </w:p>
    <w:p>
      <w:pPr>
        <w:numPr>
          <w:numId w:val="1001"/>
          <w:ilvl w:val="0"/>
        </w:numPr>
      </w:pPr>
      <w:r>
        <w:rPr>
          <w:i/>
        </w:rPr>
        <w:t xml:space="preserve">CGI::Lazy</w:t>
      </w:r>
      <w:r>
        <w:t xml:space="preserve"> </w:t>
      </w:r>
      <w:r>
        <w:t xml:space="preserve">A Perl Web Development Framework. http://search.cpan.org/~vayde/CGI-Lazy-1.10/lib/CGI/Lazy.pm</w:t>
      </w:r>
    </w:p>
    <w:p>
      <w:pPr>
        <w:numPr>
          <w:numId w:val="1001"/>
          <w:ilvl w:val="0"/>
        </w:numPr>
      </w:pPr>
      <w:r>
        <w:rPr>
          <w:i/>
        </w:rPr>
        <w:t xml:space="preserve">Selenium4j</w:t>
      </w:r>
      <w:r>
        <w:t xml:space="preserve"> </w:t>
      </w:r>
      <w:r>
        <w:t xml:space="preserve">A Java Library for translating HTML format Selenium tests into JUnit4 at runtime. https://github.com/nextinterfaces/selenium4j</w:t>
      </w:r>
    </w:p>
    <w:p>
      <w:pPr>
        <w:numPr>
          <w:numId w:val="1001"/>
          <w:ilvl w:val="0"/>
        </w:numPr>
      </w:pPr>
      <w:r>
        <w:rPr>
          <w:i/>
        </w:rPr>
        <w:t xml:space="preserve">gomason</w:t>
      </w:r>
      <w:r>
        <w:t xml:space="preserve"> </w:t>
      </w:r>
      <w:r>
        <w:t xml:space="preserve">A tool for doing clean-room CI testing locally. https://github.com/nikogura/gomason</w:t>
      </w:r>
    </w:p>
    <w:p>
      <w:pPr>
        <w:numPr>
          <w:numId w:val="1001"/>
          <w:ilvl w:val="0"/>
        </w:numPr>
      </w:pPr>
      <w:r>
        <w:rPr>
          <w:i/>
        </w:rPr>
        <w:t xml:space="preserve">go-postgres-testdb</w:t>
      </w:r>
      <w:r>
        <w:t xml:space="preserve"> </w:t>
      </w:r>
      <w:r>
        <w:t xml:space="preserve">A library for managing ephemeral test databases. https://github.com/stitchfix/go-postgres-testdb</w:t>
      </w:r>
    </w:p>
    <w:p>
      <w:pPr>
        <w:numPr>
          <w:numId w:val="1001"/>
          <w:ilvl w:val="0"/>
        </w:numPr>
      </w:pPr>
      <w:r>
        <w:rPr>
          <w:i/>
        </w:rPr>
        <w:t xml:space="preserve">python-ldap-test</w:t>
      </w:r>
      <w:r>
        <w:t xml:space="preserve"> </w:t>
      </w:r>
      <w:r>
        <w:t xml:space="preserve">A testing tool Python implementing an ephemeral in-memory LDAP server https://github.com/zoldar/python-ldap-test</w:t>
      </w:r>
    </w:p>
    <w:p>
      <w:pPr>
        <w:pStyle w:val="Heading1"/>
      </w:pPr>
      <w:bookmarkStart w:id="41" w:name="professional-history"/>
      <w:bookmarkEnd w:id="41"/>
      <w:r>
        <w:t xml:space="preserve">Professional History</w:t>
      </w:r>
    </w:p>
    <w:p>
      <w:pPr>
        <w:pStyle w:val="Heading4"/>
      </w:pPr>
      <w:bookmarkStart w:id="42" w:name="stitch-fix-inc.---san-francisco-ca---data-platform-engineer---2017"/>
      <w:bookmarkEnd w:id="42"/>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43" w:name="apple-ios-systems---cupertino-ca---senior-devops-engineer---2015-2017"/>
      <w:bookmarkEnd w:id="43"/>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44" w:name="data-recognition-corporation---maple-grove-mn---principal-devops-engineer---2014-2015"/>
      <w:bookmarkEnd w:id="44"/>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45" w:name="wells-fargo---minneapolis-mn---sr.-software-engineer---2014"/>
      <w:bookmarkEnd w:id="45"/>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46" w:name="u.s.-bank---minneapolis-mn---application-systems-administrator-sr.-2007-2014"/>
      <w:bookmarkEnd w:id="46"/>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47" w:name="plain-black---madison-wi---developer---2006-2007"/>
      <w:bookmarkEnd w:id="47"/>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48" w:name="universal-talkware---minneapolis-mn---noc-administer---2000"/>
      <w:bookmarkEnd w:id="48"/>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49" w:name="hessian-mckasy---minneapolis-mn---it-administrator---1999-2000"/>
      <w:bookmarkEnd w:id="49"/>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0" w:name="united-martial-arts---plymouth-mn---ceo-and-head-instructor---1998-2007"/>
      <w:bookmarkEnd w:id="50"/>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398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b60b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9T22:36:32Z</dcterms:created>
  <dcterms:modified xsi:type="dcterms:W3CDTF">2017-11-29T22:36:32Z</dcterms:modified>
</cp:coreProperties>
</file>